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A8097" w14:textId="627BEBE3" w:rsidR="00072A8C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 w:rsidRPr="00B52F53">
        <w:rPr>
          <w:rFonts w:ascii="宋体" w:eastAsia="宋体" w:hAnsi="宋体" w:hint="eastAsia"/>
          <w:sz w:val="44"/>
          <w:szCs w:val="44"/>
        </w:rPr>
        <w:t>2</w:t>
      </w:r>
      <w:r w:rsidRPr="00B52F53">
        <w:rPr>
          <w:rFonts w:ascii="宋体" w:eastAsia="宋体" w:hAnsi="宋体"/>
          <w:sz w:val="44"/>
          <w:szCs w:val="44"/>
        </w:rPr>
        <w:t>023</w:t>
      </w:r>
      <w:r w:rsidRPr="00B52F53">
        <w:rPr>
          <w:rFonts w:ascii="宋体" w:eastAsia="宋体" w:hAnsi="宋体" w:hint="eastAsia"/>
          <w:sz w:val="44"/>
          <w:szCs w:val="44"/>
        </w:rPr>
        <w:t>年春季体系结构实验</w:t>
      </w:r>
      <w:r w:rsidR="00207749">
        <w:rPr>
          <w:rFonts w:ascii="宋体" w:eastAsia="宋体" w:hAnsi="宋体"/>
          <w:sz w:val="44"/>
          <w:szCs w:val="44"/>
        </w:rPr>
        <w:t>2</w:t>
      </w:r>
    </w:p>
    <w:p w14:paraId="1F6084E5" w14:textId="16FFD270" w:rsidR="00B52F53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>
        <w:rPr>
          <w:rFonts w:ascii="宋体" w:eastAsia="宋体" w:hAnsi="宋体" w:hint="eastAsia"/>
          <w:sz w:val="44"/>
          <w:szCs w:val="44"/>
        </w:rPr>
        <w:t>实验</w:t>
      </w:r>
      <w:r w:rsidR="00207749">
        <w:rPr>
          <w:rFonts w:ascii="宋体" w:eastAsia="宋体" w:hAnsi="宋体"/>
          <w:sz w:val="44"/>
          <w:szCs w:val="44"/>
        </w:rPr>
        <w:t>2</w:t>
      </w:r>
      <w:r w:rsidR="00F1782B">
        <w:rPr>
          <w:rFonts w:ascii="宋体" w:eastAsia="宋体" w:hAnsi="宋体"/>
          <w:sz w:val="44"/>
          <w:szCs w:val="44"/>
        </w:rPr>
        <w:t xml:space="preserve"> </w:t>
      </w:r>
      <w:r w:rsidR="00575897">
        <w:rPr>
          <w:rFonts w:ascii="宋体" w:eastAsia="宋体" w:hAnsi="宋体" w:hint="eastAsia"/>
          <w:sz w:val="44"/>
          <w:szCs w:val="44"/>
        </w:rPr>
        <w:t>CPU</w:t>
      </w:r>
      <w:r w:rsidR="00B54374" w:rsidRPr="00B54374">
        <w:rPr>
          <w:rFonts w:ascii="宋体" w:eastAsia="宋体" w:hAnsi="宋体" w:hint="eastAsia"/>
          <w:sz w:val="44"/>
          <w:szCs w:val="44"/>
        </w:rPr>
        <w:t>动态指令调度</w:t>
      </w:r>
      <w:r w:rsidR="00207749">
        <w:rPr>
          <w:rFonts w:ascii="宋体" w:eastAsia="宋体" w:hAnsi="宋体" w:hint="eastAsia"/>
          <w:sz w:val="44"/>
          <w:szCs w:val="44"/>
        </w:rPr>
        <w:t>Tomasulo</w:t>
      </w:r>
    </w:p>
    <w:p w14:paraId="2BFE870A" w14:textId="77777777" w:rsidR="00B54374" w:rsidRDefault="00B54374" w:rsidP="00B52F53">
      <w:pPr>
        <w:jc w:val="center"/>
        <w:rPr>
          <w:rFonts w:ascii="宋体" w:eastAsia="宋体" w:hAnsi="宋体"/>
          <w:sz w:val="44"/>
          <w:szCs w:val="44"/>
        </w:rPr>
      </w:pPr>
    </w:p>
    <w:p w14:paraId="7F064834" w14:textId="297FA1D4" w:rsidR="00B52F53" w:rsidRPr="00C938CE" w:rsidRDefault="00C938CE" w:rsidP="00C938CE">
      <w:pPr>
        <w:rPr>
          <w:rFonts w:ascii="黑体" w:eastAsia="黑体" w:hAnsi="黑体"/>
          <w:sz w:val="44"/>
          <w:szCs w:val="44"/>
        </w:rPr>
      </w:pPr>
      <w:r w:rsidRPr="00C938CE">
        <w:rPr>
          <w:rFonts w:ascii="黑体" w:eastAsia="黑体" w:hAnsi="黑体" w:hint="eastAsia"/>
          <w:sz w:val="44"/>
          <w:szCs w:val="44"/>
        </w:rPr>
        <w:t>提交说明</w:t>
      </w:r>
    </w:p>
    <w:p w14:paraId="207006F4" w14:textId="21519D2A" w:rsidR="00C938CE" w:rsidRPr="00C938CE" w:rsidRDefault="00C938CE" w:rsidP="00C938CE">
      <w:pPr>
        <w:rPr>
          <w:rFonts w:ascii="宋体" w:eastAsia="宋体" w:hAnsi="宋体"/>
          <w:sz w:val="32"/>
          <w:szCs w:val="32"/>
        </w:rPr>
      </w:pPr>
      <w:r w:rsidRPr="00C938CE">
        <w:rPr>
          <w:rFonts w:ascii="宋体" w:eastAsia="宋体" w:hAnsi="宋体" w:hint="eastAsia"/>
          <w:sz w:val="32"/>
          <w:szCs w:val="32"/>
        </w:rPr>
        <w:t>计科2</w:t>
      </w:r>
      <w:r w:rsidRPr="00C938CE">
        <w:rPr>
          <w:rFonts w:ascii="宋体" w:eastAsia="宋体" w:hAnsi="宋体"/>
          <w:sz w:val="32"/>
          <w:szCs w:val="32"/>
        </w:rPr>
        <w:t>001</w:t>
      </w:r>
      <w:r w:rsidRPr="00C938CE">
        <w:rPr>
          <w:rFonts w:ascii="宋体" w:eastAsia="宋体" w:hAnsi="宋体" w:hint="eastAsia"/>
          <w:sz w:val="32"/>
          <w:szCs w:val="32"/>
        </w:rPr>
        <w:t>：鲁冰：</w:t>
      </w:r>
      <w:r w:rsidRPr="00C938CE">
        <w:rPr>
          <w:rFonts w:ascii="宋体" w:eastAsia="宋体" w:hAnsi="宋体"/>
          <w:sz w:val="32"/>
          <w:szCs w:val="32"/>
        </w:rPr>
        <w:t>lbcs@hnu.edu.cn</w:t>
      </w:r>
    </w:p>
    <w:p w14:paraId="0B0DCE68" w14:textId="414B3A87" w:rsidR="00C938CE" w:rsidRPr="00C938CE" w:rsidRDefault="00C938CE" w:rsidP="00C938CE">
      <w:pPr>
        <w:rPr>
          <w:rFonts w:ascii="宋体" w:eastAsia="宋体" w:hAnsi="宋体"/>
          <w:sz w:val="32"/>
          <w:szCs w:val="32"/>
        </w:rPr>
      </w:pPr>
      <w:r w:rsidRPr="00C938CE">
        <w:rPr>
          <w:rFonts w:ascii="宋体" w:eastAsia="宋体" w:hAnsi="宋体" w:hint="eastAsia"/>
          <w:sz w:val="32"/>
          <w:szCs w:val="32"/>
        </w:rPr>
        <w:t>计科2</w:t>
      </w:r>
      <w:r w:rsidRPr="00C938CE">
        <w:rPr>
          <w:rFonts w:ascii="宋体" w:eastAsia="宋体" w:hAnsi="宋体"/>
          <w:sz w:val="32"/>
          <w:szCs w:val="32"/>
        </w:rPr>
        <w:t>002</w:t>
      </w:r>
      <w:r w:rsidRPr="00C938CE">
        <w:rPr>
          <w:rFonts w:ascii="宋体" w:eastAsia="宋体" w:hAnsi="宋体" w:hint="eastAsia"/>
          <w:sz w:val="32"/>
          <w:szCs w:val="32"/>
        </w:rPr>
        <w:t>：胡金宇：</w:t>
      </w:r>
      <w:hyperlink r:id="rId7" w:history="1">
        <w:r w:rsidRPr="00C938CE">
          <w:rPr>
            <w:rFonts w:ascii="宋体" w:eastAsia="宋体" w:hAnsi="宋体" w:hint="eastAsia"/>
            <w:sz w:val="32"/>
            <w:szCs w:val="32"/>
          </w:rPr>
          <w:t>hujinyu</w:t>
        </w:r>
        <w:r w:rsidRPr="00C938CE">
          <w:rPr>
            <w:rFonts w:ascii="宋体" w:eastAsia="宋体" w:hAnsi="宋体"/>
            <w:sz w:val="32"/>
            <w:szCs w:val="32"/>
          </w:rPr>
          <w:t>0326@163.com</w:t>
        </w:r>
      </w:hyperlink>
    </w:p>
    <w:p w14:paraId="75F96D08" w14:textId="77777777" w:rsidR="00C938CE" w:rsidRDefault="00C938CE" w:rsidP="00C938CE">
      <w:pPr>
        <w:spacing w:line="360" w:lineRule="auto"/>
        <w:rPr>
          <w:rFonts w:ascii="黑体" w:eastAsia="黑体" w:hAnsi="黑体"/>
          <w:sz w:val="28"/>
          <w:szCs w:val="28"/>
        </w:rPr>
      </w:pPr>
    </w:p>
    <w:p w14:paraId="590CF42C" w14:textId="58DB73E1" w:rsid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 实验目的</w:t>
      </w:r>
    </w:p>
    <w:p w14:paraId="61DDBCE8" w14:textId="70173B46" w:rsidR="00575897" w:rsidRPr="00575897" w:rsidRDefault="00575897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575897">
        <w:rPr>
          <w:rFonts w:ascii="宋体" w:eastAsia="宋体" w:hAnsi="宋体" w:hint="eastAsia"/>
          <w:sz w:val="24"/>
          <w:szCs w:val="24"/>
        </w:rPr>
        <w:t>熟悉</w:t>
      </w:r>
      <w:r w:rsidRPr="00575897">
        <w:rPr>
          <w:rFonts w:ascii="宋体" w:eastAsia="宋体" w:hAnsi="宋体"/>
          <w:sz w:val="24"/>
          <w:szCs w:val="24"/>
        </w:rPr>
        <w:t>Tomasulo模拟器</w:t>
      </w:r>
      <w:r w:rsidR="006232D6">
        <w:rPr>
          <w:rFonts w:ascii="宋体" w:eastAsia="宋体" w:hAnsi="宋体" w:hint="eastAsia"/>
          <w:sz w:val="24"/>
          <w:szCs w:val="24"/>
        </w:rPr>
        <w:t>同时</w:t>
      </w:r>
      <w:r w:rsidRPr="00575897">
        <w:rPr>
          <w:rFonts w:ascii="宋体" w:eastAsia="宋体" w:hAnsi="宋体" w:hint="eastAsia"/>
          <w:sz w:val="24"/>
          <w:szCs w:val="24"/>
        </w:rPr>
        <w:t>加深对</w:t>
      </w:r>
      <w:r w:rsidRPr="00575897">
        <w:rPr>
          <w:rFonts w:ascii="宋体" w:eastAsia="宋体" w:hAnsi="宋体"/>
          <w:sz w:val="24"/>
          <w:szCs w:val="24"/>
        </w:rPr>
        <w:t>Tomasulo算法的理解，从而理解指令级并行的一种方式-动态指令调度</w:t>
      </w:r>
      <w:r w:rsidR="00C15DA9">
        <w:rPr>
          <w:rFonts w:ascii="宋体" w:eastAsia="宋体" w:hAnsi="宋体" w:hint="eastAsia"/>
          <w:sz w:val="24"/>
          <w:szCs w:val="24"/>
        </w:rPr>
        <w:t>。</w:t>
      </w:r>
    </w:p>
    <w:p w14:paraId="21F16D60" w14:textId="0588326E" w:rsidR="00575897" w:rsidRDefault="00575897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575897">
        <w:rPr>
          <w:rFonts w:ascii="宋体" w:eastAsia="宋体" w:hAnsi="宋体" w:hint="eastAsia"/>
          <w:sz w:val="24"/>
          <w:szCs w:val="24"/>
        </w:rPr>
        <w:t>掌握</w:t>
      </w:r>
      <w:r w:rsidRPr="00575897">
        <w:rPr>
          <w:rFonts w:ascii="宋体" w:eastAsia="宋体" w:hAnsi="宋体"/>
          <w:sz w:val="24"/>
          <w:szCs w:val="24"/>
        </w:rPr>
        <w:t>Tomasulo算法在指令流出、执行、写结果各阶段对浮点操作指令以及load和store指令进行什么处理；给定被执行代码片段，对于具体某个时钟周期，能够写出保留站、指令状态表以及浮点寄存器状态表内容的变化情况。</w:t>
      </w:r>
    </w:p>
    <w:p w14:paraId="5503492D" w14:textId="77777777" w:rsidR="00BC0BA9" w:rsidRPr="00372DFA" w:rsidRDefault="00BC0BA9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60E86B1A" w14:textId="70D74735" w:rsidR="00B52F53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 w:rsidR="00B52F53" w:rsidRPr="00E4171B">
        <w:rPr>
          <w:rFonts w:ascii="黑体" w:eastAsia="黑体" w:hAnsi="黑体" w:hint="eastAsia"/>
          <w:sz w:val="28"/>
          <w:szCs w:val="28"/>
        </w:rPr>
        <w:t>实验说明</w:t>
      </w:r>
    </w:p>
    <w:p w14:paraId="3ADF909B" w14:textId="17095279" w:rsidR="008239F4" w:rsidRDefault="00B54374" w:rsidP="008239F4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学习</w:t>
      </w:r>
      <w:r w:rsidRPr="00B54374">
        <w:rPr>
          <w:rFonts w:ascii="宋体" w:eastAsia="宋体" w:hAnsi="宋体"/>
          <w:sz w:val="24"/>
          <w:szCs w:val="24"/>
        </w:rPr>
        <w:t>ScoreBoard</w:t>
      </w:r>
      <w:r>
        <w:rPr>
          <w:rFonts w:ascii="宋体" w:eastAsia="宋体" w:hAnsi="宋体" w:hint="eastAsia"/>
          <w:sz w:val="24"/>
          <w:szCs w:val="24"/>
        </w:rPr>
        <w:t>和Tomasulo算法</w:t>
      </w:r>
      <w:r w:rsidR="009307C7">
        <w:rPr>
          <w:rFonts w:ascii="宋体" w:eastAsia="宋体" w:hAnsi="宋体" w:hint="eastAsia"/>
          <w:sz w:val="24"/>
          <w:szCs w:val="24"/>
        </w:rPr>
        <w:t>，并且进行Tomasulo算法的模拟实验</w:t>
      </w:r>
      <w:r w:rsidR="005A7F59">
        <w:rPr>
          <w:rFonts w:ascii="宋体" w:eastAsia="宋体" w:hAnsi="宋体" w:hint="eastAsia"/>
          <w:sz w:val="24"/>
          <w:szCs w:val="24"/>
        </w:rPr>
        <w:t>，</w:t>
      </w:r>
      <w:r w:rsidR="00414F90">
        <w:rPr>
          <w:rFonts w:ascii="宋体" w:eastAsia="宋体" w:hAnsi="宋体" w:hint="eastAsia"/>
          <w:sz w:val="24"/>
          <w:szCs w:val="24"/>
        </w:rPr>
        <w:t>同时</w:t>
      </w:r>
      <w:r w:rsidR="009307C7">
        <w:rPr>
          <w:rFonts w:ascii="宋体" w:eastAsia="宋体" w:hAnsi="宋体" w:hint="eastAsia"/>
          <w:sz w:val="24"/>
          <w:szCs w:val="24"/>
        </w:rPr>
        <w:t>熟悉动态指令调度相关知识。</w:t>
      </w:r>
    </w:p>
    <w:p w14:paraId="0C9577BD" w14:textId="77777777" w:rsidR="000761CA" w:rsidRDefault="000761CA" w:rsidP="008239F4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4266BBA1" w14:textId="65A6E1C9" w:rsidR="00B52F53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 w:rsidR="004D5A2E">
        <w:rPr>
          <w:rFonts w:ascii="黑体" w:eastAsia="黑体" w:hAnsi="黑体" w:hint="eastAsia"/>
          <w:sz w:val="28"/>
          <w:szCs w:val="28"/>
        </w:rPr>
        <w:t>实验</w:t>
      </w:r>
      <w:r w:rsidR="00B52F53" w:rsidRPr="00E4171B">
        <w:rPr>
          <w:rFonts w:ascii="黑体" w:eastAsia="黑体" w:hAnsi="黑体" w:hint="eastAsia"/>
          <w:sz w:val="28"/>
          <w:szCs w:val="28"/>
        </w:rPr>
        <w:t>内容</w:t>
      </w:r>
    </w:p>
    <w:p w14:paraId="15A24A29" w14:textId="0C0E0F40" w:rsidR="007F058C" w:rsidRPr="007F058C" w:rsidRDefault="006A2858" w:rsidP="007F058C">
      <w:pPr>
        <w:pStyle w:val="a7"/>
        <w:numPr>
          <w:ilvl w:val="0"/>
          <w:numId w:val="7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7F058C">
        <w:rPr>
          <w:rFonts w:ascii="宋体" w:eastAsia="宋体" w:hAnsi="宋体"/>
          <w:sz w:val="24"/>
          <w:szCs w:val="24"/>
        </w:rPr>
        <w:t>Tomasulo算法模拟器</w:t>
      </w:r>
    </w:p>
    <w:p w14:paraId="66D0500A" w14:textId="4EB00882" w:rsidR="006A2858" w:rsidRPr="007F058C" w:rsidRDefault="006A2858" w:rsidP="007F058C">
      <w:pPr>
        <w:spacing w:line="360" w:lineRule="auto"/>
        <w:ind w:firstLine="360"/>
        <w:rPr>
          <w:rFonts w:ascii="宋体" w:eastAsia="宋体" w:hAnsi="宋体"/>
          <w:sz w:val="24"/>
          <w:szCs w:val="24"/>
        </w:rPr>
      </w:pPr>
      <w:r w:rsidRPr="007F058C">
        <w:rPr>
          <w:rFonts w:ascii="宋体" w:eastAsia="宋体" w:hAnsi="宋体" w:hint="eastAsia"/>
          <w:sz w:val="24"/>
          <w:szCs w:val="24"/>
        </w:rPr>
        <w:t>使用模拟器进行以下指令流的执行并对模拟器截图、回答问题</w:t>
      </w:r>
    </w:p>
    <w:p w14:paraId="115E6B9E" w14:textId="058531C3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 xml:space="preserve">L.D  </w:t>
      </w:r>
      <w:r w:rsidR="007F058C">
        <w:rPr>
          <w:rFonts w:ascii="宋体" w:eastAsia="宋体" w:hAnsi="宋体" w:cs="宋体"/>
          <w:kern w:val="0"/>
          <w:sz w:val="24"/>
          <w:szCs w:val="24"/>
        </w:rPr>
        <w:t xml:space="preserve">  </w:t>
      </w:r>
      <w:r w:rsidRPr="006A2858">
        <w:rPr>
          <w:rFonts w:ascii="宋体" w:eastAsia="宋体" w:hAnsi="宋体" w:cs="宋体"/>
          <w:kern w:val="0"/>
          <w:sz w:val="24"/>
          <w:szCs w:val="24"/>
        </w:rPr>
        <w:t>F6, 21（R2）</w:t>
      </w:r>
    </w:p>
    <w:p w14:paraId="6E53421F" w14:textId="5E412DC1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 xml:space="preserve">L.D  </w:t>
      </w:r>
      <w:r w:rsidR="007F058C">
        <w:rPr>
          <w:rFonts w:ascii="宋体" w:eastAsia="宋体" w:hAnsi="宋体" w:cs="宋体"/>
          <w:kern w:val="0"/>
          <w:sz w:val="24"/>
          <w:szCs w:val="24"/>
        </w:rPr>
        <w:t xml:space="preserve">  </w:t>
      </w:r>
      <w:r w:rsidRPr="006A2858">
        <w:rPr>
          <w:rFonts w:ascii="宋体" w:eastAsia="宋体" w:hAnsi="宋体" w:cs="宋体"/>
          <w:kern w:val="0"/>
          <w:sz w:val="24"/>
          <w:szCs w:val="24"/>
        </w:rPr>
        <w:t>F2, 0</w:t>
      </w:r>
      <w:r w:rsidR="007F058C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Pr="006A2858">
        <w:rPr>
          <w:rFonts w:ascii="宋体" w:eastAsia="宋体" w:hAnsi="宋体" w:cs="宋体"/>
          <w:kern w:val="0"/>
          <w:sz w:val="24"/>
          <w:szCs w:val="24"/>
        </w:rPr>
        <w:t>（R3）</w:t>
      </w:r>
    </w:p>
    <w:p w14:paraId="0B1C822C" w14:textId="0F2A2103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MUL.D  F0, F2, F4</w:t>
      </w:r>
    </w:p>
    <w:p w14:paraId="5FBA7C78" w14:textId="0B63CFDE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SUB.D  F8, F6, F2</w:t>
      </w:r>
    </w:p>
    <w:p w14:paraId="1045E110" w14:textId="30A02979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DIV.D  F10,F0, F6</w:t>
      </w:r>
    </w:p>
    <w:p w14:paraId="63D7D1A4" w14:textId="77777777" w:rsidR="006A2858" w:rsidRPr="006A2858" w:rsidRDefault="006A2858" w:rsidP="007F058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ADD.D  F6, F8, F2</w:t>
      </w:r>
    </w:p>
    <w:p w14:paraId="48FCA861" w14:textId="77777777" w:rsidR="006A2858" w:rsidRPr="006A2858" w:rsidRDefault="006A2858" w:rsidP="007F058C">
      <w:pPr>
        <w:widowControl/>
        <w:spacing w:before="100" w:beforeAutospacing="1" w:after="100" w:afterAutospacing="1"/>
        <w:ind w:firstLine="3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lastRenderedPageBreak/>
        <w:t>假设浮点功能部件的延迟时间：加减法2个周期，乘法10个周期，load/store2个周期，除法40个周期。</w:t>
      </w:r>
    </w:p>
    <w:p w14:paraId="1FD46DC7" w14:textId="77777777" w:rsidR="006A2858" w:rsidRPr="006A2858" w:rsidRDefault="006A2858" w:rsidP="006A2858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分别截图（当前周期2和当前周期3），请简要说明load部件做了什么改动</w:t>
      </w:r>
    </w:p>
    <w:p w14:paraId="33842B48" w14:textId="77777777" w:rsidR="006A2858" w:rsidRPr="006A2858" w:rsidRDefault="006A2858" w:rsidP="006A2858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请截图（MUL.D刚开始执行时系统状态），并说明该周期相比上一周期整个系统发生了哪些改动（指令状态、保留站、寄存器和Load部件）</w:t>
      </w:r>
    </w:p>
    <w:p w14:paraId="707D47A3" w14:textId="77777777" w:rsidR="006A2858" w:rsidRPr="006A2858" w:rsidRDefault="006A2858" w:rsidP="006A2858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简要说明是什么相关导致MUL.D流出后没有立即执行</w:t>
      </w:r>
    </w:p>
    <w:p w14:paraId="11323A4B" w14:textId="77777777" w:rsidR="006A2858" w:rsidRPr="006A2858" w:rsidRDefault="006A2858" w:rsidP="006A2858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请分别截图（15周期和16周期的系统状态），并分析系统发生了哪些变化</w:t>
      </w:r>
    </w:p>
    <w:p w14:paraId="4EF30F4F" w14:textId="77777777" w:rsidR="006A2858" w:rsidRPr="006A2858" w:rsidRDefault="006A2858" w:rsidP="006A2858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6A2858">
        <w:rPr>
          <w:rFonts w:ascii="宋体" w:eastAsia="宋体" w:hAnsi="宋体" w:cs="宋体"/>
          <w:kern w:val="0"/>
          <w:sz w:val="24"/>
          <w:szCs w:val="24"/>
        </w:rPr>
        <w:t>回答所有指令刚刚执行完毕时是第多少周期，同时请截图（最后一条指令写CBD时认为指令流执行结束）</w:t>
      </w:r>
    </w:p>
    <w:p w14:paraId="382DC05B" w14:textId="4E39369A" w:rsidR="00A152B8" w:rsidRDefault="00A152B8" w:rsidP="0093115F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2C0DE5CA" w14:textId="1211A660" w:rsidR="0089005B" w:rsidRPr="007F058C" w:rsidRDefault="0089005B" w:rsidP="0089005B">
      <w:pPr>
        <w:pStyle w:val="a7"/>
        <w:numPr>
          <w:ilvl w:val="0"/>
          <w:numId w:val="7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思考题</w:t>
      </w:r>
    </w:p>
    <w:p w14:paraId="713A204B" w14:textId="58288ABD" w:rsidR="00116B88" w:rsidRPr="00116B88" w:rsidRDefault="00116B88" w:rsidP="00116B88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116B88">
        <w:rPr>
          <w:rFonts w:ascii="宋体" w:eastAsia="宋体" w:hAnsi="宋体"/>
          <w:sz w:val="24"/>
          <w:szCs w:val="24"/>
        </w:rPr>
        <w:t>Tomasulo算法相比Score Board算法有什么异同？（简要回答两点：1.分别解决了什么相关</w:t>
      </w:r>
      <w:r w:rsidR="000B532E">
        <w:rPr>
          <w:rFonts w:ascii="宋体" w:eastAsia="宋体" w:hAnsi="宋体" w:hint="eastAsia"/>
          <w:sz w:val="24"/>
          <w:szCs w:val="24"/>
        </w:rPr>
        <w:t>问题</w:t>
      </w:r>
      <w:r w:rsidRPr="00116B88">
        <w:rPr>
          <w:rFonts w:ascii="宋体" w:eastAsia="宋体" w:hAnsi="宋体"/>
          <w:sz w:val="24"/>
          <w:szCs w:val="24"/>
        </w:rPr>
        <w:t>，2.</w:t>
      </w:r>
      <w:r w:rsidR="00D51384">
        <w:rPr>
          <w:rFonts w:ascii="宋体" w:eastAsia="宋体" w:hAnsi="宋体" w:hint="eastAsia"/>
          <w:sz w:val="24"/>
          <w:szCs w:val="24"/>
        </w:rPr>
        <w:t>两者</w:t>
      </w:r>
      <w:r w:rsidRPr="00116B88">
        <w:rPr>
          <w:rFonts w:ascii="宋体" w:eastAsia="宋体" w:hAnsi="宋体"/>
          <w:sz w:val="24"/>
          <w:szCs w:val="24"/>
        </w:rPr>
        <w:t>分别是分布式还是集中式）</w:t>
      </w:r>
    </w:p>
    <w:p w14:paraId="0AD65286" w14:textId="308187D7" w:rsidR="00E4171B" w:rsidRPr="00116B88" w:rsidRDefault="00B628C1" w:rsidP="00B628C1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B628C1">
        <w:rPr>
          <w:rFonts w:ascii="宋体" w:eastAsia="宋体" w:hAnsi="宋体"/>
          <w:sz w:val="24"/>
          <w:szCs w:val="24"/>
        </w:rPr>
        <w:t>Tomasulo算法是如何解决结构冒险、RAW、WAR和WAW相关的数据冒险？</w:t>
      </w:r>
    </w:p>
    <w:sectPr w:rsidR="00E4171B" w:rsidRPr="00116B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55DF0" w14:textId="77777777" w:rsidR="006C171D" w:rsidRDefault="006C171D" w:rsidP="00B52F53">
      <w:r>
        <w:separator/>
      </w:r>
    </w:p>
  </w:endnote>
  <w:endnote w:type="continuationSeparator" w:id="0">
    <w:p w14:paraId="5719FED4" w14:textId="77777777" w:rsidR="006C171D" w:rsidRDefault="006C171D" w:rsidP="00B52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AF17" w14:textId="77777777" w:rsidR="006C171D" w:rsidRDefault="006C171D" w:rsidP="00B52F53">
      <w:r>
        <w:separator/>
      </w:r>
    </w:p>
  </w:footnote>
  <w:footnote w:type="continuationSeparator" w:id="0">
    <w:p w14:paraId="2F72C5F6" w14:textId="77777777" w:rsidR="006C171D" w:rsidRDefault="006C171D" w:rsidP="00B5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81C1A"/>
    <w:multiLevelType w:val="hybridMultilevel"/>
    <w:tmpl w:val="C1E63136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4291921"/>
    <w:multiLevelType w:val="hybridMultilevel"/>
    <w:tmpl w:val="AF106FA6"/>
    <w:lvl w:ilvl="0" w:tplc="1380872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B87472A"/>
    <w:multiLevelType w:val="multilevel"/>
    <w:tmpl w:val="215E7A6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17403F"/>
    <w:multiLevelType w:val="hybridMultilevel"/>
    <w:tmpl w:val="10B67D5E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CEA1FDD"/>
    <w:multiLevelType w:val="hybridMultilevel"/>
    <w:tmpl w:val="DD46599E"/>
    <w:lvl w:ilvl="0" w:tplc="DCC4CD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F8533A"/>
    <w:multiLevelType w:val="hybridMultilevel"/>
    <w:tmpl w:val="1B4EE278"/>
    <w:lvl w:ilvl="0" w:tplc="82C66BA8">
      <w:start w:val="1"/>
      <w:numFmt w:val="decimal"/>
      <w:lvlText w:val="%1、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6" w15:restartNumberingAfterBreak="0">
    <w:nsid w:val="4A48686B"/>
    <w:multiLevelType w:val="hybridMultilevel"/>
    <w:tmpl w:val="1B5010A0"/>
    <w:lvl w:ilvl="0" w:tplc="9C2CAB0A">
      <w:start w:val="1"/>
      <w:numFmt w:val="japaneseCounting"/>
      <w:lvlText w:val="%1、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7" w15:restartNumberingAfterBreak="0">
    <w:nsid w:val="662C764E"/>
    <w:multiLevelType w:val="hybridMultilevel"/>
    <w:tmpl w:val="F2402D80"/>
    <w:lvl w:ilvl="0" w:tplc="8A4058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2AB5154"/>
    <w:multiLevelType w:val="hybridMultilevel"/>
    <w:tmpl w:val="10B67D5E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2CA019E"/>
    <w:multiLevelType w:val="hybridMultilevel"/>
    <w:tmpl w:val="C1E63136"/>
    <w:lvl w:ilvl="0" w:tplc="13808728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DD36A6"/>
    <w:multiLevelType w:val="multilevel"/>
    <w:tmpl w:val="7CE62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5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0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Q0MjQ1MbMwMzVS0lEKTi0uzszPAykwrQUATHrKZCwAAAA="/>
  </w:docVars>
  <w:rsids>
    <w:rsidRoot w:val="00D30231"/>
    <w:rsid w:val="00053B38"/>
    <w:rsid w:val="00063B4A"/>
    <w:rsid w:val="00072A8C"/>
    <w:rsid w:val="000761CA"/>
    <w:rsid w:val="00076C67"/>
    <w:rsid w:val="000B532E"/>
    <w:rsid w:val="000B7BF5"/>
    <w:rsid w:val="000D71BD"/>
    <w:rsid w:val="00112859"/>
    <w:rsid w:val="00116B88"/>
    <w:rsid w:val="00154279"/>
    <w:rsid w:val="00186BCD"/>
    <w:rsid w:val="001F1E8C"/>
    <w:rsid w:val="00207749"/>
    <w:rsid w:val="0024563B"/>
    <w:rsid w:val="0028486F"/>
    <w:rsid w:val="002A2D17"/>
    <w:rsid w:val="002C1E2C"/>
    <w:rsid w:val="002E3393"/>
    <w:rsid w:val="002F1213"/>
    <w:rsid w:val="0031143D"/>
    <w:rsid w:val="00332E2A"/>
    <w:rsid w:val="00364330"/>
    <w:rsid w:val="00372DFA"/>
    <w:rsid w:val="003802D9"/>
    <w:rsid w:val="0038261D"/>
    <w:rsid w:val="00414F90"/>
    <w:rsid w:val="004259FF"/>
    <w:rsid w:val="004D5A2E"/>
    <w:rsid w:val="005564C7"/>
    <w:rsid w:val="00575897"/>
    <w:rsid w:val="005877BD"/>
    <w:rsid w:val="005A7F59"/>
    <w:rsid w:val="005D744E"/>
    <w:rsid w:val="005E0AF6"/>
    <w:rsid w:val="006232D6"/>
    <w:rsid w:val="0063780C"/>
    <w:rsid w:val="00665A9A"/>
    <w:rsid w:val="00683AA2"/>
    <w:rsid w:val="006A2858"/>
    <w:rsid w:val="006B47A3"/>
    <w:rsid w:val="006C171D"/>
    <w:rsid w:val="006C1AD3"/>
    <w:rsid w:val="00700638"/>
    <w:rsid w:val="00747A9A"/>
    <w:rsid w:val="007B5302"/>
    <w:rsid w:val="007C1E2A"/>
    <w:rsid w:val="007D032E"/>
    <w:rsid w:val="007D4470"/>
    <w:rsid w:val="007F058C"/>
    <w:rsid w:val="008239F4"/>
    <w:rsid w:val="0084399F"/>
    <w:rsid w:val="00865E39"/>
    <w:rsid w:val="008866E7"/>
    <w:rsid w:val="0089005B"/>
    <w:rsid w:val="009307C7"/>
    <w:rsid w:val="0093115F"/>
    <w:rsid w:val="009702B1"/>
    <w:rsid w:val="009755E3"/>
    <w:rsid w:val="00990915"/>
    <w:rsid w:val="009F66C4"/>
    <w:rsid w:val="00A152B8"/>
    <w:rsid w:val="00A4251F"/>
    <w:rsid w:val="00A80AAC"/>
    <w:rsid w:val="00AD3E5B"/>
    <w:rsid w:val="00B0661B"/>
    <w:rsid w:val="00B52F53"/>
    <w:rsid w:val="00B53136"/>
    <w:rsid w:val="00B54374"/>
    <w:rsid w:val="00B628C1"/>
    <w:rsid w:val="00BC0BA9"/>
    <w:rsid w:val="00BD3686"/>
    <w:rsid w:val="00BD63FF"/>
    <w:rsid w:val="00BF5EA9"/>
    <w:rsid w:val="00C15DA9"/>
    <w:rsid w:val="00C3026C"/>
    <w:rsid w:val="00C54BD7"/>
    <w:rsid w:val="00C55196"/>
    <w:rsid w:val="00C938CE"/>
    <w:rsid w:val="00CC678C"/>
    <w:rsid w:val="00D30231"/>
    <w:rsid w:val="00D33F75"/>
    <w:rsid w:val="00D51384"/>
    <w:rsid w:val="00D70ED6"/>
    <w:rsid w:val="00D76E28"/>
    <w:rsid w:val="00D808B4"/>
    <w:rsid w:val="00D86DEE"/>
    <w:rsid w:val="00E27F17"/>
    <w:rsid w:val="00E4171B"/>
    <w:rsid w:val="00E9212E"/>
    <w:rsid w:val="00EB4744"/>
    <w:rsid w:val="00ED5DA7"/>
    <w:rsid w:val="00F1782B"/>
    <w:rsid w:val="00F37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36374"/>
  <w15:chartTrackingRefBased/>
  <w15:docId w15:val="{19DB76CB-7E37-4EAD-922F-340B8458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F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F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F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F53"/>
    <w:rPr>
      <w:sz w:val="18"/>
      <w:szCs w:val="18"/>
    </w:rPr>
  </w:style>
  <w:style w:type="paragraph" w:styleId="a7">
    <w:name w:val="List Paragraph"/>
    <w:basedOn w:val="a"/>
    <w:uiPriority w:val="34"/>
    <w:qFormat/>
    <w:rsid w:val="00B52F5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C938CE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6A285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A2858"/>
    <w:rPr>
      <w:rFonts w:ascii="宋体" w:eastAsia="宋体" w:hAnsi="宋体" w:cs="宋体"/>
      <w:kern w:val="0"/>
      <w:sz w:val="24"/>
      <w:szCs w:val="24"/>
    </w:rPr>
  </w:style>
  <w:style w:type="character" w:customStyle="1" w:styleId="line">
    <w:name w:val="line"/>
    <w:basedOn w:val="a0"/>
    <w:rsid w:val="006A2858"/>
  </w:style>
  <w:style w:type="paragraph" w:styleId="a9">
    <w:name w:val="Normal (Web)"/>
    <w:basedOn w:val="a"/>
    <w:uiPriority w:val="99"/>
    <w:semiHidden/>
    <w:unhideWhenUsed/>
    <w:rsid w:val="006A285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ujinyu0326@163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宇 胡</dc:creator>
  <cp:keywords/>
  <dc:description/>
  <cp:lastModifiedBy>lu bing</cp:lastModifiedBy>
  <cp:revision>73</cp:revision>
  <cp:lastPrinted>2023-04-07T07:20:00Z</cp:lastPrinted>
  <dcterms:created xsi:type="dcterms:W3CDTF">2023-03-18T07:45:00Z</dcterms:created>
  <dcterms:modified xsi:type="dcterms:W3CDTF">2023-04-07T08:41:00Z</dcterms:modified>
</cp:coreProperties>
</file>